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78DE0" w14:textId="79FE6BB5" w:rsidR="00164964" w:rsidRDefault="00164964" w:rsidP="00E71074"/>
    <w:p w14:paraId="4040E614" w14:textId="77777777" w:rsidR="00557992" w:rsidRDefault="00557992" w:rsidP="00557992">
      <w:pPr>
        <w:pStyle w:val="Title"/>
        <w:rPr>
          <w:rFonts w:eastAsia="Times New Roman"/>
          <w:sz w:val="28"/>
        </w:rPr>
      </w:pPr>
      <w:r w:rsidRPr="00557992">
        <w:rPr>
          <w:rFonts w:eastAsia="Times New Roman"/>
        </w:rPr>
        <w:t>CSS for next Video</w:t>
      </w:r>
      <w:r>
        <w:rPr>
          <w:rFonts w:eastAsia="Times New Roman"/>
        </w:rPr>
        <w:br/>
      </w:r>
      <w:r w:rsidRPr="00557992">
        <w:rPr>
          <w:rStyle w:val="Heading1Char"/>
        </w:rPr>
        <w:t>Section 8, Lecture 54</w:t>
      </w:r>
      <w:r>
        <w:rPr>
          <w:rStyle w:val="Heading1Char"/>
        </w:rPr>
        <w:br/>
      </w:r>
    </w:p>
    <w:p w14:paraId="1608F2C4" w14:textId="4A3722DA" w:rsidR="00557992" w:rsidRPr="00557992" w:rsidRDefault="00557992" w:rsidP="00557992">
      <w:pPr>
        <w:pStyle w:val="Title"/>
        <w:rPr>
          <w:rFonts w:eastAsia="Times New Roman"/>
          <w:sz w:val="28"/>
        </w:rPr>
      </w:pPr>
      <w:r w:rsidRPr="00557992">
        <w:rPr>
          <w:rFonts w:eastAsia="Times New Roman"/>
          <w:sz w:val="28"/>
        </w:rPr>
        <w:t>If you haven't copied the CSS code already, you'll need this for the next video.</w:t>
      </w:r>
    </w:p>
    <w:p w14:paraId="4C283AA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tml {  </w:t>
      </w:r>
    </w:p>
    <w:p w14:paraId="3E5E5FD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0px;  </w:t>
      </w:r>
    </w:p>
    <w:p w14:paraId="4590D3F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602172E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E426B5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51C33B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 {  </w:t>
      </w:r>
    </w:p>
    <w:p w14:paraId="35F8779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6rem;  </w:t>
      </w:r>
    </w:p>
    <w:p w14:paraId="1811286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1.5;  </w:t>
      </w:r>
    </w:p>
    <w:p w14:paraId="6548195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A00E63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F8D7E8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23B44F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6D1048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{  </w:t>
      </w:r>
    </w:p>
    <w:p w14:paraId="6BA8931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billabong, '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3D202C47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164F85E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100;  </w:t>
      </w:r>
    </w:p>
    <w:p w14:paraId="03D1785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3rem;  </w:t>
      </w:r>
    </w:p>
    <w:p w14:paraId="16017D2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rem 0;  </w:t>
      </w:r>
    </w:p>
    <w:p w14:paraId="522A8D0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etter-spacing: -1px;  </w:t>
      </w:r>
    </w:p>
    <w:p w14:paraId="4570C27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11E164A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0EDEA26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E08ED1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77C2A2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a {  </w:t>
      </w:r>
    </w:p>
    <w:p w14:paraId="4169E6B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16C5F94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43F965C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1C31BC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50C6A0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:focus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84C106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691EA11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717402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206077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@font-face {  </w:t>
      </w:r>
    </w:p>
    <w:p w14:paraId="2C59498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'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7865BB9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");  </w:t>
      </w:r>
    </w:p>
    <w:p w14:paraId="71D9A47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?#iefix") format('embedded-opentype'), url("https://cdn.rawgit.com/milktronics/beaglegr.am/master/public/fonts/billabong-webfont.woff") format('woff'), url("https://cdn.rawgit.com/milktronics/beaglegr.am/master/public/fonts/billabong-webfont.ttf") format('truetype'), url("https://cdn.rawgit.com/milktronics/beaglegr.am/master/public/fonts/billabong-webfont.svg#billabongregular") format('svg');  </w:t>
      </w:r>
    </w:p>
    <w:p w14:paraId="4587F7C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normal;  </w:t>
      </w:r>
    </w:p>
    <w:p w14:paraId="0C3A235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tyle: normal;  </w:t>
      </w:r>
    </w:p>
    <w:p w14:paraId="2D6B102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F57ADE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1B7CC9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3317E5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body {  </w:t>
      </w:r>
    </w:p>
    <w:p w14:paraId="7CC9EC7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fwhite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69813E8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E49F01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58D14D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Grid</w:t>
      </w:r>
      <w:proofErr w:type="spellEnd"/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064B46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12698D6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wrap: wrap;  </w:t>
      </w:r>
    </w:p>
    <w:p w14:paraId="7662E59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4B0F842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2D4E07B7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58AC3C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784BFD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AC1920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F0CAD8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468EAD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7806A7D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1px solid #d3d3d3;  </w:t>
      </w:r>
    </w:p>
    <w:p w14:paraId="32623D5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2rem;  </w:t>
      </w:r>
    </w:p>
    <w:p w14:paraId="7DD943F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grow: 1;  </w:t>
      </w:r>
    </w:p>
    <w:p w14:paraId="1312695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46061C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09334E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A62660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BF1E78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single-photo {  </w:t>
      </w:r>
    </w:p>
    <w:p w14:paraId="6A4BE19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7C1B070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grow: 1;  </w:t>
      </w:r>
    </w:p>
    <w:p w14:paraId="33E9337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shrink: 0;  </w:t>
      </w:r>
    </w:p>
    <w:p w14:paraId="1469392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23C3230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2rem;  </w:t>
      </w:r>
    </w:p>
    <w:p w14:paraId="1022A4E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1px solid #d3d3d3;  </w:t>
      </w:r>
    </w:p>
    <w:p w14:paraId="1C1DB71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B06DB6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111AFE2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394861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3E9FAF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24E06A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46616F6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22FCD57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5895C51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04B5F5A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39E687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black;  </w:t>
      </w:r>
    </w:p>
    <w:p w14:paraId="7F1A00F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3A48B0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A76707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CC59F2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figure {  </w:t>
      </w:r>
    </w:p>
    <w:p w14:paraId="3476B8C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hadow: none;  </w:t>
      </w:r>
    </w:p>
    <w:p w14:paraId="499BE44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0 0;  </w:t>
      </w:r>
    </w:p>
    <w:p w14:paraId="7C90D81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5BBF174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;  </w:t>
      </w:r>
    </w:p>
    <w:p w14:paraId="4CED546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60%;  </w:t>
      </w:r>
    </w:p>
    <w:p w14:paraId="47CC3AE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60%;  </w:t>
      </w:r>
    </w:p>
    <w:p w14:paraId="00FB917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E0795B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408268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comments {  </w:t>
      </w:r>
    </w:p>
    <w:p w14:paraId="17BB47E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40%;  </w:t>
      </w:r>
    </w:p>
    <w:p w14:paraId="06C19B7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40%;  </w:t>
      </w:r>
    </w:p>
    <w:p w14:paraId="4C751EE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4308B5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55E849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photo {  </w:t>
      </w:r>
    </w:p>
    <w:p w14:paraId="6612461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6618A08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;  </w:t>
      </w:r>
    </w:p>
    <w:p w14:paraId="59D3144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1BE2C0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</w:t>
      </w:r>
    </w:p>
    <w:p w14:paraId="47ABFDE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hoto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C378BD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00% + 4rem);  </w:t>
      </w:r>
    </w:p>
    <w:p w14:paraId="69FB73B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left: -2rem;  </w:t>
      </w:r>
    </w:p>
    <w:p w14:paraId="6E9231E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top: -2rem;  </w:t>
      </w:r>
    </w:p>
    <w:p w14:paraId="79924F2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none;  </w:t>
      </w:r>
    </w:p>
    <w:p w14:paraId="7CF26C8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B3AFC5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0EE97F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C482E1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81D79B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1DD2DBB7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  </w:t>
      </w:r>
    </w:p>
    <w:p w14:paraId="3D43AF8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8B2BDA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 {  </w:t>
      </w:r>
    </w:p>
    <w:p w14:paraId="2C221B5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3380900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.5rem 0;  </w:t>
      </w:r>
    </w:p>
    <w:p w14:paraId="662172A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C38F11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input,  </w:t>
      </w:r>
    </w:p>
    <w:p w14:paraId="1F852F6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extarea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37889E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524EB2E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30319E1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3rem;  </w:t>
      </w:r>
    </w:p>
    <w:p w14:paraId="7A8B645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rem 0;  </w:t>
      </w:r>
    </w:p>
    <w:p w14:paraId="5096864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39AB002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none;  </w:t>
      </w:r>
    </w:p>
    <w:p w14:paraId="7030C8C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size: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ertical;  </w:t>
      </w:r>
    </w:p>
    <w:p w14:paraId="1A927AF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08524E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EE4DE4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D30EE8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93BFCC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Icon</w:t>
      </w:r>
      <w:proofErr w:type="spellEnd"/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D5E7D2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image.flaticon.com/icons/svg/60/60740.svg") center no-repeat;  </w:t>
      </w:r>
    </w:p>
    <w:p w14:paraId="5CF4D10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3703134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40px;  </w:t>
      </w:r>
    </w:p>
    <w:p w14:paraId="0C06F3D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table;  </w:t>
      </w:r>
    </w:p>
    <w:p w14:paraId="01C64F2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0px auto;  </w:t>
      </w:r>
    </w:p>
    <w:p w14:paraId="2FD7A49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7ED3419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98899A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87A392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3EFAFE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button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ntainer {  </w:t>
      </w:r>
    </w:p>
    <w:p w14:paraId="7D3C6B9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11F75F1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5A06A41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4BD1871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4038E99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266AE2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8332B7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E182BC7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button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0547B8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2px solid #f2f2f2;  </w:t>
      </w:r>
    </w:p>
    <w:p w14:paraId="4414158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none;  </w:t>
      </w:r>
    </w:p>
    <w:p w14:paraId="518BB9C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48%;  </w:t>
      </w:r>
    </w:p>
    <w:p w14:paraId="78641E8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3F4033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2;  </w:t>
      </w:r>
    </w:p>
    <w:p w14:paraId="332B939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29C90BE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5px;  </w:t>
      </w:r>
    </w:p>
    <w:p w14:paraId="20DB4C4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180B119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5px;  </w:t>
      </w:r>
    </w:p>
    <w:p w14:paraId="7BADE19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red;  </w:t>
      </w:r>
    </w:p>
    <w:p w14:paraId="58B3FF4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2s;  </w:t>
      </w:r>
    </w:p>
    <w:p w14:paraId="0C54FAD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box-sizing: padding-box;  </w:t>
      </w:r>
    </w:p>
    <w:p w14:paraId="3328F9B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46004D2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49D889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A8D1EF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</w:t>
      </w:r>
      <w:proofErr w:type="spellStart"/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2EA6A2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color: #00f;  </w:t>
      </w:r>
    </w:p>
    <w:p w14:paraId="45F68A5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1E27273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F1763F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F63849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peech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 {  </w:t>
      </w:r>
    </w:p>
    <w:p w14:paraId="47E1E6E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d30y9cdsu7xlg0.cloudfront.net/png/51904-200.png") center no-repeat;  </w:t>
      </w:r>
    </w:p>
    <w:p w14:paraId="4064DEA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78BF5EB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0px;  </w:t>
      </w:r>
    </w:p>
    <w:p w14:paraId="60A2C5A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5px;  </w:t>
      </w:r>
    </w:p>
    <w:p w14:paraId="5F85E36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2E71955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567A5FC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2FB8375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93008B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2CAC42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7D3A8B7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unt {  </w:t>
      </w:r>
    </w:p>
    <w:p w14:paraId="1DFC563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748343E1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6AD003C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492DB8A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7A115333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  </w:t>
      </w:r>
    </w:p>
    <w:p w14:paraId="05B1D3C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21528E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0CF93B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{  </w:t>
      </w:r>
    </w:p>
    <w:p w14:paraId="4663A7B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360px;  </w:t>
      </w:r>
    </w:p>
    <w:p w14:paraId="7826844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 0 0;  </w:t>
      </w:r>
    </w:p>
    <w:p w14:paraId="78AC8AD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auto;  </w:t>
      </w:r>
    </w:p>
    <w:p w14:paraId="0E57B3E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59E3FC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</w:p>
    <w:p w14:paraId="33015D0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put {  </w:t>
      </w:r>
    </w:p>
    <w:p w14:paraId="5659D38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4F154FB7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7F9FFF9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f2f2f2;  </w:t>
      </w:r>
    </w:p>
    <w:p w14:paraId="381E059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72C9973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3ABB3AF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0 15px;  </w:t>
      </w:r>
    </w:p>
    <w:p w14:paraId="3BD2579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5px;  </w:t>
      </w:r>
    </w:p>
    <w:p w14:paraId="0F76523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izing: border-box;  </w:t>
      </w:r>
    </w:p>
    <w:p w14:paraId="493C90B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4px;  </w:t>
      </w:r>
    </w:p>
    <w:p w14:paraId="3389D2E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}  </w:t>
      </w:r>
    </w:p>
    <w:p w14:paraId="496C570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C54B94F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955E3E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 {  </w:t>
      </w:r>
    </w:p>
    <w:p w14:paraId="2F1473A7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"Roboto", sans-serif;  </w:t>
      </w:r>
    </w:p>
    <w:p w14:paraId="3EA58EA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transform: uppercase;  </w:t>
      </w:r>
    </w:p>
    <w:p w14:paraId="705DA2D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533CB83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ackground:#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065784;  </w:t>
      </w:r>
    </w:p>
    <w:p w14:paraId="5B750DE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34A2EF32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69BF254E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5px;  </w:t>
      </w:r>
    </w:p>
    <w:p w14:paraId="650720D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#FFFFFF;  </w:t>
      </w:r>
    </w:p>
    <w:p w14:paraId="5D849DF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4px;  </w:t>
      </w:r>
    </w:p>
    <w:p w14:paraId="43AD0B36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-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kit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transition: all 0.3 ease;  </w:t>
      </w:r>
    </w:p>
    <w:p w14:paraId="6093E17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3 ease;  </w:t>
      </w:r>
    </w:p>
    <w:p w14:paraId="243DA40B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ursor: pointer;  </w:t>
      </w:r>
    </w:p>
    <w:p w14:paraId="6BCAFF9A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}  </w:t>
      </w:r>
    </w:p>
    <w:p w14:paraId="65BCAD54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2526F6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active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F89380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7B8589;  </w:t>
      </w:r>
    </w:p>
    <w:p w14:paraId="4E3774C8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087E97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9140E50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er</w:t>
      </w:r>
      <w:proofErr w:type="gramEnd"/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175E09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height: 20%;  </w:t>
      </w:r>
    </w:p>
    <w:p w14:paraId="3236C0C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798F432C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0810F2DD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fixed;  </w:t>
      </w:r>
    </w:p>
    <w:p w14:paraId="0D41AFC7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2C010E35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3F8AC179" w14:textId="77777777" w:rsidR="00557992" w:rsidRPr="00557992" w:rsidRDefault="00557992" w:rsidP="00557992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55799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  </w:t>
      </w:r>
    </w:p>
    <w:p w14:paraId="3FFF31AA" w14:textId="77777777" w:rsidR="00557992" w:rsidRPr="00E71074" w:rsidRDefault="00557992" w:rsidP="00E71074">
      <w:bookmarkStart w:id="0" w:name="_GoBack"/>
      <w:bookmarkEnd w:id="0"/>
    </w:p>
    <w:sectPr w:rsidR="00557992" w:rsidRPr="00E710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539E8"/>
    <w:multiLevelType w:val="multilevel"/>
    <w:tmpl w:val="627CB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7C02FA"/>
    <w:multiLevelType w:val="multilevel"/>
    <w:tmpl w:val="9FDA1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BF101B"/>
    <w:multiLevelType w:val="multilevel"/>
    <w:tmpl w:val="3CE6A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6027F5"/>
    <w:multiLevelType w:val="multilevel"/>
    <w:tmpl w:val="56102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D213DA"/>
    <w:multiLevelType w:val="multilevel"/>
    <w:tmpl w:val="AAA27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05525E"/>
    <w:multiLevelType w:val="multilevel"/>
    <w:tmpl w:val="422C1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104918"/>
    <w:multiLevelType w:val="multilevel"/>
    <w:tmpl w:val="D98C7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FE064B2"/>
    <w:multiLevelType w:val="multilevel"/>
    <w:tmpl w:val="B0AEA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F37411"/>
    <w:multiLevelType w:val="multilevel"/>
    <w:tmpl w:val="EA5A1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AE29CE"/>
    <w:multiLevelType w:val="multilevel"/>
    <w:tmpl w:val="FAF64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3DE64AA"/>
    <w:multiLevelType w:val="multilevel"/>
    <w:tmpl w:val="52AE4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EBF2A83"/>
    <w:multiLevelType w:val="multilevel"/>
    <w:tmpl w:val="34DE7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11"/>
  </w:num>
  <w:num w:numId="4">
    <w:abstractNumId w:val="7"/>
  </w:num>
  <w:num w:numId="5">
    <w:abstractNumId w:val="2"/>
  </w:num>
  <w:num w:numId="6">
    <w:abstractNumId w:val="1"/>
  </w:num>
  <w:num w:numId="7">
    <w:abstractNumId w:val="8"/>
  </w:num>
  <w:num w:numId="8">
    <w:abstractNumId w:val="9"/>
  </w:num>
  <w:num w:numId="9">
    <w:abstractNumId w:val="3"/>
  </w:num>
  <w:num w:numId="10">
    <w:abstractNumId w:val="5"/>
  </w:num>
  <w:num w:numId="11">
    <w:abstractNumId w:val="6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c1tzAxMzczNDZQ0lEKTi0uzszPAykwqQUAA09DqCwAAAA="/>
  </w:docVars>
  <w:rsids>
    <w:rsidRoot w:val="00CD4035"/>
    <w:rsid w:val="00164964"/>
    <w:rsid w:val="001B0CDE"/>
    <w:rsid w:val="003A7595"/>
    <w:rsid w:val="00557992"/>
    <w:rsid w:val="0061313A"/>
    <w:rsid w:val="00721A98"/>
    <w:rsid w:val="0079408B"/>
    <w:rsid w:val="009440CC"/>
    <w:rsid w:val="009E49AD"/>
    <w:rsid w:val="00CD4035"/>
    <w:rsid w:val="00D34B64"/>
    <w:rsid w:val="00E7107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B67C"/>
  <w15:chartTrackingRefBased/>
  <w15:docId w15:val="{63175750-41DC-4510-84DE-8A7EFFC6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9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49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E49A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E49A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E49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4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49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16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tribute">
    <w:name w:val="attribute"/>
    <w:basedOn w:val="DefaultParagraphFont"/>
    <w:rsid w:val="00164964"/>
  </w:style>
  <w:style w:type="character" w:customStyle="1" w:styleId="tag">
    <w:name w:val="tag"/>
    <w:basedOn w:val="DefaultParagraphFont"/>
    <w:rsid w:val="00164964"/>
  </w:style>
  <w:style w:type="character" w:customStyle="1" w:styleId="attribute-value">
    <w:name w:val="attribute-value"/>
    <w:basedOn w:val="DefaultParagraphFont"/>
    <w:rsid w:val="00164964"/>
  </w:style>
  <w:style w:type="character" w:customStyle="1" w:styleId="tag-name">
    <w:name w:val="tag-name"/>
    <w:basedOn w:val="DefaultParagraphFont"/>
    <w:rsid w:val="00164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8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522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2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6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70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0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754</Words>
  <Characters>4300</Characters>
  <Application>Microsoft Office Word</Application>
  <DocSecurity>0</DocSecurity>
  <Lines>35</Lines>
  <Paragraphs>10</Paragraphs>
  <ScaleCrop>false</ScaleCrop>
  <Company/>
  <LinksUpToDate>false</LinksUpToDate>
  <CharactersWithSpaces>5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5</cp:revision>
  <dcterms:created xsi:type="dcterms:W3CDTF">2019-05-13T10:39:00Z</dcterms:created>
  <dcterms:modified xsi:type="dcterms:W3CDTF">2019-05-13T10:54:00Z</dcterms:modified>
</cp:coreProperties>
</file>